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75576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Höfundur: Snorri Agnarsson, snorri@hi.is</w:t>
      </w:r>
    </w:p>
    <w:p w14:paraId="4C7663F0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E4C062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Notið Link.java, sem er í Canvas, sem hjálparklasa.</w:t>
      </w:r>
    </w:p>
    <w:p w14:paraId="06B55369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54D9485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Vistið þessa skrá undir nafninu H12.java og gerið</w:t>
      </w:r>
    </w:p>
    <w:p w14:paraId="3C47A70E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viðeigandi viðbætur þar sem þið finnið ???.</w:t>
      </w:r>
    </w:p>
    <w:p w14:paraId="23E09DE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175EC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H12</w:t>
      </w:r>
    </w:p>
    <w:p w14:paraId="4A9B84F5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B48794E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Notkun: split(chain,w);</w:t>
      </w:r>
    </w:p>
    <w:p w14:paraId="3662780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Fyrir:  chain er keðja með a.m.k. tvo hlekki.</w:t>
      </w:r>
    </w:p>
    <w:p w14:paraId="7AA49F4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w er tveggja staka Link&lt;T&gt;[], þ.e. w.length == 2.</w:t>
      </w:r>
    </w:p>
    <w:p w14:paraId="18805498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Eftir:  w[0] og w[1] eru keðjur sem samanlagt innihalda</w:t>
      </w:r>
    </w:p>
    <w:p w14:paraId="0E3A1C5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hlekkina úr upphaflega chain, í einhverri röð.</w:t>
      </w:r>
    </w:p>
    <w:p w14:paraId="665F111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Fjöldi hlekkja í w[0] er annaðhvort sami og í w[1]</w:t>
      </w:r>
    </w:p>
    <w:p w14:paraId="6820BD55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eða einum meiri.</w:t>
      </w:r>
    </w:p>
    <w:p w14:paraId="4B0C555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Athugið að ekki má úthluta neinum nýjum hlekkjum</w:t>
      </w:r>
    </w:p>
    <w:p w14:paraId="3334022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og reyndar ekki neinum nýjum minnissvæðum.</w:t>
      </w:r>
    </w:p>
    <w:p w14:paraId="6D42F6BE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&gt;</w:t>
      </w:r>
    </w:p>
    <w:p w14:paraId="3D00C4CB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[]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618A7DA1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19027A2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Hér vantar forritstexta.</w:t>
      </w:r>
    </w:p>
    <w:p w14:paraId="0F1617B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Notið lykkju.  Aðalatriðið hér er að fastayrðingin</w:t>
      </w:r>
    </w:p>
    <w:p w14:paraId="5D99B67A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lykkjunnar sé góð. Ekki fást mörg stig fyrir lausn</w:t>
      </w:r>
    </w:p>
    <w:p w14:paraId="6CFA5A15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sem ekki hefur góða fastayrðingu jafnvel þótt</w:t>
      </w:r>
    </w:p>
    <w:p w14:paraId="5B5EC9D1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fallið virki samkvæmt lýsingu.</w:t>
      </w:r>
    </w:p>
    <w:p w14:paraId="5E71503C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Þægilegt er að nota tvö break til að komast út úr</w:t>
      </w:r>
    </w:p>
    <w:p w14:paraId="3C1FEA8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lykkjunni, í öðru tilvikinu þegar búið er að skipta</w:t>
      </w:r>
    </w:p>
    <w:p w14:paraId="2F7644D8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chain jafnt milli tveggja keðja og í hinu tiltikinu</w:t>
      </w:r>
    </w:p>
    <w:p w14:paraId="673BE497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þegar munar einum á fjölda hlekkja.</w:t>
      </w:r>
    </w:p>
    <w:p w14:paraId="7FBD51B0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Reyndar er fleiri en ein þægileg leið til að leysa</w:t>
      </w:r>
    </w:p>
    <w:p w14:paraId="1CF3CF2A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þetta í lykkju.</w:t>
      </w:r>
    </w:p>
    <w:p w14:paraId="505F4C68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73031CE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5979A68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2AF79C89" w14:textId="77777777" w:rsidR="000F3E42" w:rsidRPr="000F3E42" w:rsidRDefault="000F3E42" w:rsidP="000F3E4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3CEC6A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</w:p>
    <w:p w14:paraId="544684A2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305B2AD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y inniheldur einum fleiri eða jafn marga hlekki</w:t>
      </w:r>
    </w:p>
    <w:p w14:paraId="348875B1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og z,</w:t>
      </w:r>
    </w:p>
    <w:p w14:paraId="7217E87B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chain þarf að innihalda að minnasta kosti einn hlekk</w:t>
      </w:r>
    </w:p>
    <w:p w14:paraId="1A3EA71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þá verður y með einum fleiri hlekki en z,</w:t>
      </w:r>
    </w:p>
    <w:p w14:paraId="709C6F6C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allir hlekkir í z og y eru í gamla chain</w:t>
      </w:r>
    </w:p>
    <w:p w14:paraId="3C6B752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7B0B67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</w:p>
    <w:p w14:paraId="68712FE7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5947A7AE" w14:textId="77777777" w:rsidR="000F3E42" w:rsidRPr="000F3E42" w:rsidRDefault="000F3E42" w:rsidP="000F3E4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F89FB2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9132F3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06B8EE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2CF1508A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AB7BF3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BEED80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AA014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FF8FA1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1B35EC22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B08341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54A84993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1B7B12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4D463E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8C9729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8FC32E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2D3F99E6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F3E4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FFCC6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F3E4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510F3E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3C27B32" w14:textId="77777777" w:rsidR="000F3E42" w:rsidRPr="000F3E42" w:rsidRDefault="000F3E42" w:rsidP="000F3E4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56FCCD15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Notkun: Link&lt;T&gt; y = mergeSort(x,w);</w:t>
      </w:r>
    </w:p>
    <w:p w14:paraId="3B548701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Fyrir:  x er lögleg keðja þar sem hlekkirnir innihalda</w:t>
      </w:r>
    </w:p>
    <w:p w14:paraId="34CC0C2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lögleg gildi af tagi T.</w:t>
      </w:r>
    </w:p>
    <w:p w14:paraId="12FBF9E2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w er tveggja staka Link&lt;T&gt;[], þ.e. w.length == 2.</w:t>
      </w:r>
    </w:p>
    <w:p w14:paraId="67AE1D47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Eftir:  y er keðja sömu hlekkja þannig að hlekkirnir</w:t>
      </w:r>
    </w:p>
    <w:p w14:paraId="1DA62641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í y eru í vaxandi hausaröð miðað við compareTo</w:t>
      </w:r>
    </w:p>
    <w:p w14:paraId="0A164FF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fyrir hluti af tagi T.</w:t>
      </w:r>
    </w:p>
    <w:p w14:paraId="1505E9E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Fylkið w inniheldur engin sérstök skilgreind</w:t>
      </w:r>
    </w:p>
    <w:p w14:paraId="1EEC2255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gildi.</w:t>
      </w:r>
    </w:p>
    <w:p w14:paraId="63EDECAC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Athugið að ekki má úthluta neinum nýjum hlekkjum</w:t>
      </w:r>
    </w:p>
    <w:p w14:paraId="399D5B80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og reyndar ekki neinum nýjum minnissvæðum.</w:t>
      </w:r>
    </w:p>
    <w:p w14:paraId="64CC0F3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&gt;</w:t>
      </w:r>
    </w:p>
    <w:p w14:paraId="0371C440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mergeSor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[]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3E826EFE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CE8D267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7ADC81D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786F3AA6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Hér vantar forritstexta.</w:t>
      </w:r>
    </w:p>
    <w:p w14:paraId="5E29EF35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09CABCAB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B49BA0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F3E4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8C3291C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F3E4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20CE4C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mergeSor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3B246D8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mergeSor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954930E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merge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C9A4E9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36C69E4C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7CB3AB76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13C5D69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C70B8B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A12AA6A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2072F5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E701A9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537965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0909C8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Notkun: Link&lt;T&gt; z = merge(x,y);</w:t>
      </w:r>
    </w:p>
    <w:p w14:paraId="56D16445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Fyrir:  x og y eru ekki-tómar keðjur í vaxandi röð með</w:t>
      </w:r>
    </w:p>
    <w:p w14:paraId="3A008F9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enga sameiginlega hlekki.</w:t>
      </w:r>
    </w:p>
    <w:p w14:paraId="42929776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Eftir:  z er keðja í vaxandi röð sem inniheldur</w:t>
      </w:r>
    </w:p>
    <w:p w14:paraId="0CC95566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alla hlekkina úr x og y og enga aðra.</w:t>
      </w:r>
    </w:p>
    <w:p w14:paraId="22DDE121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Athugið að ekki má úthluta neinum nýjum hlekkjum</w:t>
      </w:r>
    </w:p>
    <w:p w14:paraId="351275D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og reyndar ekki neinum nýjum minnissvæðum.</w:t>
      </w:r>
    </w:p>
    <w:p w14:paraId="2040BF69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&gt;</w:t>
      </w:r>
    </w:p>
    <w:p w14:paraId="6EFBD8F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merge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4EC04471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410E777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Hér vantar forritstexta.</w:t>
      </w:r>
    </w:p>
    <w:p w14:paraId="630B11C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Notið lykkju.  Aðalatriðið hér er að fastayrðingin</w:t>
      </w:r>
    </w:p>
    <w:p w14:paraId="3AB727C3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lykkjunnar sé góð. Ekki fást mörg stig fyrir lausn</w:t>
      </w:r>
    </w:p>
    <w:p w14:paraId="1F7D3D75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sem ekki hefur góða fastayrðingu jafnvel þótt</w:t>
      </w:r>
    </w:p>
    <w:p w14:paraId="22AB6E46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fallið virki samkvæmt lýsingu.</w:t>
      </w:r>
    </w:p>
    <w:p w14:paraId="25B232D2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Athugið að þægilegt er að byrja á að frumstilla</w:t>
      </w:r>
    </w:p>
    <w:p w14:paraId="40546F6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ekki tóma útkomukeðju með því að nota fremsta</w:t>
      </w:r>
    </w:p>
    <w:p w14:paraId="024225A6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hlekk úr x eða y, eftir því hvor inniheldur minna</w:t>
      </w:r>
    </w:p>
    <w:p w14:paraId="3EAB0E5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gildi. Þægilegt er einnig að viðhalda því að</w:t>
      </w:r>
    </w:p>
    <w:p w14:paraId="43532DC7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einhver breyta vísi á aftasta hlekk þeirrar keðju.</w:t>
      </w:r>
    </w:p>
    <w:p w14:paraId="690FFEE9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25B325C2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64BC59A4" w14:textId="77777777" w:rsidR="000F3E42" w:rsidRPr="000F3E42" w:rsidRDefault="000F3E42" w:rsidP="000F3E4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C7E470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compareTo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 &lt; </w:t>
      </w:r>
      <w:r w:rsidRPr="000F3E4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179359D5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E9FC40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7EDBB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C10695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6262D97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1AFBAD3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9ED046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A8D9E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BD81C3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2927EAC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67E049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z er keðja í vandi röð,</w:t>
      </w:r>
    </w:p>
    <w:p w14:paraId="5B144F99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hvert hlekkur í z er minni hlekkurinn af</w:t>
      </w:r>
    </w:p>
    <w:p w14:paraId="353E7CD2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x og y meðan við compareTo</w:t>
      </w:r>
    </w:p>
    <w:p w14:paraId="39474EC5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!=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7FA5A42B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compareTo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 &lt; </w:t>
      </w:r>
      <w:r w:rsidRPr="000F3E4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1098063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32A0AE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4AF7F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18C1B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63CD29C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0C99BE0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6DCA9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03255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BBF31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586A731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6CDB46A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8EFA70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42A4972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5505B1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6C2DEBE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Notkun: Link&lt;T&gt; x = makeChain(a,i,j);</w:t>
      </w:r>
    </w:p>
    <w:p w14:paraId="7CE7D5A5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Fyrir:  a er T[], ekki null.</w:t>
      </w:r>
    </w:p>
    <w:p w14:paraId="64FC04B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0 &lt;= i &lt;= j &lt;= a.length.</w:t>
      </w:r>
    </w:p>
    <w:p w14:paraId="334EB2C8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Eftir:  x vísar á keðju nýrra hlekkja sem innihalda</w:t>
      </w:r>
    </w:p>
    <w:p w14:paraId="6D2D809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      gildin a[i..j), í þeirri röð, sem hausa.</w:t>
      </w:r>
    </w:p>
    <w:p w14:paraId="05ABFEB3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make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3256CFA7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4768FD1A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)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C2BA92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467C2AA3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47C808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make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0F3E4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75AFE80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E2575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E3D21C1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A44ED11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Keyrið skipanirnar</w:t>
      </w:r>
    </w:p>
    <w:p w14:paraId="114753B6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javac H12.java</w:t>
      </w:r>
    </w:p>
    <w:p w14:paraId="786318DF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  java H12 1 2 3 4 3 2 1 10 30 20</w:t>
      </w:r>
    </w:p>
    <w:p w14:paraId="0CBE2637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 og sýnið útkomuna í athugasemd hér:</w:t>
      </w:r>
    </w:p>
    <w:p w14:paraId="75CCC18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r w:rsidRPr="000F3E42">
        <w:rPr>
          <w:rFonts w:ascii="Consolas" w:eastAsia="Times New Roman" w:hAnsi="Consolas" w:cs="Times New Roman"/>
          <w:color w:val="6A9955"/>
          <w:sz w:val="21"/>
          <w:szCs w:val="21"/>
        </w:rPr>
        <w:t>//Stack Overflow Error</w:t>
      </w:r>
    </w:p>
    <w:p w14:paraId="4B2A398E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2DEED5D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E8DE64E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makeChain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F3E4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4C91254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[]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[])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  <w:r w:rsidRPr="000F3E42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0D1121C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mergeSor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w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B07DBC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F3E42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0F3E42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70D46CA9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205987A8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0F3E42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5B6000A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F3E42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22C4876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7E4C5FD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6E8C3CB2" w14:textId="77777777" w:rsidR="000F3E42" w:rsidRPr="000F3E42" w:rsidRDefault="000F3E42" w:rsidP="000F3E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F3E4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B7D1DE9" w14:textId="77777777" w:rsidR="00581ED8" w:rsidRDefault="00581ED8"/>
    <w:sectPr w:rsidR="00581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tjQzNDUyMzM1NTNR0lEKTi0uzszPAykwrAUAXrI8uiwAAAA="/>
  </w:docVars>
  <w:rsids>
    <w:rsidRoot w:val="00F04902"/>
    <w:rsid w:val="000F3E42"/>
    <w:rsid w:val="00581ED8"/>
    <w:rsid w:val="00F0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2504B"/>
  <w15:chartTrackingRefBased/>
  <w15:docId w15:val="{7C989F5C-F768-40DC-8F21-02415093B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20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9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4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1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6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8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3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0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8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4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0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1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7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4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2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8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8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8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14</Words>
  <Characters>5210</Characters>
  <Application>Microsoft Office Word</Application>
  <DocSecurity>0</DocSecurity>
  <Lines>43</Lines>
  <Paragraphs>12</Paragraphs>
  <ScaleCrop>false</ScaleCrop>
  <Company/>
  <LinksUpToDate>false</LinksUpToDate>
  <CharactersWithSpaces>6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2</cp:revision>
  <dcterms:created xsi:type="dcterms:W3CDTF">2021-04-12T22:20:00Z</dcterms:created>
  <dcterms:modified xsi:type="dcterms:W3CDTF">2021-04-12T22:20:00Z</dcterms:modified>
</cp:coreProperties>
</file>